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C5118" w14:textId="77777777" w:rsidR="007559DD" w:rsidRPr="00F25FC0" w:rsidRDefault="007559DD" w:rsidP="005E4CD2">
      <w:pPr>
        <w:pStyle w:val="Heading3"/>
      </w:pPr>
      <w:r w:rsidRPr="00F25FC0">
        <w:t>Use Case Diagrams:</w:t>
      </w:r>
    </w:p>
    <w:p w14:paraId="2E6C9141" w14:textId="2B86C545" w:rsidR="007559DD" w:rsidRPr="00F25FC0" w:rsidRDefault="007559DD" w:rsidP="005E4CD2">
      <w:pPr>
        <w:rPr>
          <w:lang w:eastAsia="en-GB"/>
        </w:rPr>
      </w:pPr>
      <w:r w:rsidRPr="00F25FC0">
        <w:rPr>
          <w:b/>
          <w:bCs/>
          <w:lang w:eastAsia="en-GB"/>
        </w:rPr>
        <w:t>Figure 1.1 (Login):</w:t>
      </w:r>
      <w:r w:rsidRPr="00F25FC0">
        <w:rPr>
          <w:lang w:eastAsia="en-GB"/>
        </w:rPr>
        <w:t xml:space="preserve"> </w:t>
      </w: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6FE0DF60" w14:textId="736FCBCF" w:rsidR="007559DD" w:rsidRPr="00F25FC0" w:rsidRDefault="007559DD" w:rsidP="005E4CD2">
      <w:pPr>
        <w:rPr>
          <w:lang w:eastAsia="en-GB"/>
        </w:rPr>
      </w:pPr>
      <w:r w:rsidRPr="00F25FC0">
        <w:rPr>
          <w:b/>
          <w:bCs/>
          <w:lang w:eastAsia="en-GB"/>
        </w:rPr>
        <w:t>Figure 1.2 (Send Message):</w:t>
      </w:r>
      <w:r w:rsidRPr="00F25FC0">
        <w:rPr>
          <w:lang w:eastAsia="en-GB"/>
        </w:rPr>
        <w:t xml:space="preserve"> 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5AC4693B"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4E1AE94"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0F31D29" w14:textId="512CA5B1" w:rsidR="00146327" w:rsidRPr="00146327" w:rsidRDefault="00146327" w:rsidP="00146327">
      <w:pPr>
        <w:rPr>
          <w:lang w:eastAsia="en-GB"/>
        </w:rPr>
      </w:pPr>
      <w:r>
        <w:rPr>
          <w:b/>
          <w:bCs/>
          <w:lang w:eastAsia="en-GB"/>
        </w:rPr>
        <w:t xml:space="preserve">Figure 1.3 (Make Room): </w:t>
      </w:r>
      <w:r w:rsidRPr="00146327">
        <w:rPr>
          <w:lang w:eastAsia="en-GB"/>
        </w:rPr>
        <w:t xml:space="preserve">The diagram shows the process that occurs when a user makes a new room. The user is assumed to be Admin as by making a room the user becomes that Room’s Admin by default. The new room is </w:t>
      </w:r>
      <w:r w:rsidRPr="00146327">
        <w:rPr>
          <w:lang w:eastAsia="en-GB"/>
        </w:rPr>
        <w:t>made,</w:t>
      </w:r>
      <w:r w:rsidRPr="00146327">
        <w:rPr>
          <w:lang w:eastAsia="en-GB"/>
        </w:rPr>
        <w:t xml:space="preserv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4F01098" w14:textId="77777777" w:rsidR="00467291" w:rsidRPr="00F25FC0" w:rsidRDefault="00467291">
      <w:pPr>
        <w:rPr>
          <w:rFonts w:ascii="Times New Roman" w:eastAsia="Times New Roman" w:hAnsi="Times New Roman" w:cs="Times New Roman"/>
          <w:b/>
          <w:bCs/>
          <w:sz w:val="27"/>
          <w:szCs w:val="27"/>
          <w:lang w:eastAsia="en-GB"/>
        </w:rPr>
      </w:pPr>
      <w:r w:rsidRPr="00F25FC0">
        <w:rPr>
          <w:rFonts w:ascii="Times New Roman" w:eastAsia="Times New Roman" w:hAnsi="Times New Roman" w:cs="Times New Roman"/>
          <w:b/>
          <w:bCs/>
          <w:sz w:val="27"/>
          <w:szCs w:val="27"/>
          <w:lang w:eastAsia="en-GB"/>
        </w:rPr>
        <w:br w:type="page"/>
      </w:r>
    </w:p>
    <w:p w14:paraId="00441F94" w14:textId="36F23535" w:rsidR="00A35152" w:rsidRPr="00F25FC0" w:rsidRDefault="005E4CD2">
      <w:pPr>
        <w:rPr>
          <w:rFonts w:ascii="Times New Roman" w:eastAsia="Times New Roman" w:hAnsi="Times New Roman" w:cs="Times New Roman"/>
          <w:b/>
          <w:bCs/>
          <w:sz w:val="27"/>
          <w:szCs w:val="27"/>
          <w:lang w:eastAsia="en-GB"/>
        </w:rPr>
      </w:pPr>
      <w:r w:rsidRPr="00F25FC0">
        <w:rPr>
          <w:rFonts w:ascii="Times New Roman" w:eastAsia="Times New Roman" w:hAnsi="Times New Roman" w:cs="Times New Roman"/>
          <w:b/>
          <w:bCs/>
          <w:sz w:val="27"/>
          <w:szCs w:val="27"/>
          <w:lang w:eastAsia="en-GB"/>
        </w:rPr>
        <w:lastRenderedPageBreak/>
        <w:t>Activity Diagrams:</w:t>
      </w:r>
    </w:p>
    <w:p w14:paraId="67912720" w14:textId="1A0B1983" w:rsidR="005E4CD2" w:rsidRPr="00F25FC0" w:rsidRDefault="005E4CD2" w:rsidP="005E4CD2">
      <w:pPr>
        <w:rPr>
          <w:rStyle w:val="normaltextrun"/>
          <w:bdr w:val="none" w:sz="0" w:space="0" w:color="auto" w:frame="1"/>
        </w:rPr>
      </w:pPr>
      <w:r w:rsidRPr="00F25FC0">
        <w:rPr>
          <w:b/>
          <w:bCs/>
          <w:lang w:eastAsia="en-GB"/>
        </w:rPr>
        <w:t>Figure 2.1 (Login):</w:t>
      </w:r>
      <w:r w:rsidRPr="00F25FC0">
        <w:rPr>
          <w:lang w:eastAsia="en-GB"/>
        </w:rPr>
        <w:t xml:space="preserve"> 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4F0B4E76" w14:textId="00EDACAF" w:rsidR="00D44114" w:rsidRDefault="005E4CD2" w:rsidP="00C1138F">
      <w:pPr>
        <w:rPr>
          <w:rStyle w:val="eop"/>
          <w:shd w:val="clear" w:color="auto" w:fill="FFFFFF"/>
        </w:rPr>
      </w:pPr>
      <w:r w:rsidRPr="00F25FC0">
        <w:rPr>
          <w:b/>
          <w:bCs/>
          <w:lang w:eastAsia="en-GB"/>
        </w:rPr>
        <w:t xml:space="preserve">Figure 2.2 (Send Message): </w:t>
      </w: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27D4600E" w14:textId="77777777" w:rsidR="00C1138F" w:rsidRPr="00C1138F" w:rsidRDefault="00C1138F" w:rsidP="00C1138F">
      <w:pPr>
        <w:rPr>
          <w:rStyle w:val="eop"/>
          <w:shd w:val="clear" w:color="auto" w:fill="FFFFFF"/>
        </w:rPr>
      </w:pPr>
      <w:r>
        <w:rPr>
          <w:rStyle w:val="eop"/>
          <w:b/>
          <w:bCs/>
          <w:shd w:val="clear" w:color="auto" w:fill="FFFFFF"/>
        </w:rPr>
        <w:t xml:space="preserve">Figure 2.3 (Make Room): </w:t>
      </w: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390655C2" w14:textId="1975CD02" w:rsidR="00C1138F" w:rsidRPr="00C1138F" w:rsidRDefault="00C1138F" w:rsidP="00C1138F">
      <w:pPr>
        <w:rPr>
          <w:lang w:eastAsia="en-GB"/>
        </w:rPr>
      </w:pPr>
      <w:r w:rsidRPr="00C1138F">
        <w:rPr>
          <w:rStyle w:val="eop"/>
          <w:shd w:val="clear" w:color="auto" w:fill="FFFFFF"/>
        </w:rPr>
        <w:t>While the add user and add channel options should not be unique to this process, they are still part of the process for making a new room and should be given immediately.</w:t>
      </w:r>
    </w:p>
    <w:sectPr w:rsidR="00C1138F" w:rsidRPr="00C1138F" w:rsidSect="00641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gUAqSp3NCwAAAA="/>
  </w:docVars>
  <w:rsids>
    <w:rsidRoot w:val="00A35152"/>
    <w:rsid w:val="00146327"/>
    <w:rsid w:val="002C23CF"/>
    <w:rsid w:val="00331E59"/>
    <w:rsid w:val="003560F4"/>
    <w:rsid w:val="003F6FEF"/>
    <w:rsid w:val="00467291"/>
    <w:rsid w:val="0053284D"/>
    <w:rsid w:val="005E4CD2"/>
    <w:rsid w:val="0064182F"/>
    <w:rsid w:val="007559DD"/>
    <w:rsid w:val="007F2C35"/>
    <w:rsid w:val="007F5694"/>
    <w:rsid w:val="009F7FDE"/>
    <w:rsid w:val="00A35152"/>
    <w:rsid w:val="00AB7580"/>
    <w:rsid w:val="00C1138F"/>
    <w:rsid w:val="00D44114"/>
    <w:rsid w:val="00DE652D"/>
    <w:rsid w:val="00F25FC0"/>
    <w:rsid w:val="00FA1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515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5E4CD2"/>
    <w:pPr>
      <w:spacing w:after="200" w:line="240" w:lineRule="auto"/>
    </w:pPr>
    <w:rPr>
      <w:i/>
      <w:iCs/>
      <w:color w:val="44546A" w:themeColor="text2"/>
      <w:sz w:val="18"/>
      <w:szCs w:val="18"/>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Pages>
  <Words>540</Words>
  <Characters>307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cp:revision>
  <dcterms:created xsi:type="dcterms:W3CDTF">2021-01-25T19:49:00Z</dcterms:created>
  <dcterms:modified xsi:type="dcterms:W3CDTF">2021-01-29T17:27:00Z</dcterms:modified>
</cp:coreProperties>
</file>